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4D6D1" w14:textId="28E418DC" w:rsidR="00293426" w:rsidRDefault="00F2463B" w:rsidP="002136FB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4D1979"/>
          <w:sz w:val="24"/>
          <w:szCs w:val="24"/>
        </w:rPr>
        <w:t>WONDER V-PINS</w:t>
      </w:r>
      <w:r w:rsidR="0097343B">
        <w:rPr>
          <w:rFonts w:ascii="Times New Roman" w:hAnsi="Times New Roman" w:cs="Times New Roman"/>
          <w:b/>
          <w:i/>
          <w:color w:val="4D1979"/>
          <w:sz w:val="24"/>
          <w:szCs w:val="24"/>
        </w:rPr>
        <w:t xml:space="preserve"> </w:t>
      </w:r>
    </w:p>
    <w:p w14:paraId="145316C4" w14:textId="5CE58A8F" w:rsidR="00B241C3" w:rsidRDefault="00B241C3" w:rsidP="00B241C3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4D1979"/>
          <w:sz w:val="24"/>
          <w:szCs w:val="24"/>
        </w:rPr>
        <w:t xml:space="preserve">Flexible Firing Pins </w:t>
      </w:r>
    </w:p>
    <w:p w14:paraId="519A7EF8" w14:textId="77777777" w:rsidR="00B241C3" w:rsidRPr="00513AE4" w:rsidRDefault="00B241C3" w:rsidP="002136FB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</w:p>
    <w:p w14:paraId="35A52D81" w14:textId="77777777" w:rsidR="00CB41E8" w:rsidRPr="00CB41E8" w:rsidRDefault="00CB41E8" w:rsidP="00CB41E8">
      <w:pPr>
        <w:jc w:val="both"/>
        <w:rPr>
          <w:rFonts w:ascii="Times New Roman" w:hAnsi="Times New Roman" w:cs="Times New Roman"/>
          <w:sz w:val="24"/>
          <w:szCs w:val="24"/>
        </w:rPr>
      </w:pPr>
      <w:r w:rsidRPr="00CB41E8">
        <w:rPr>
          <w:rFonts w:ascii="Times New Roman" w:hAnsi="Times New Roman" w:cs="Times New Roman"/>
          <w:sz w:val="24"/>
          <w:szCs w:val="24"/>
        </w:rPr>
        <w:t xml:space="preserve">Wonder V-Pins have four flexible arms to position work and hold crown and bridges on a honeycomb firing tray. Available in a pack of 10 firing pins. Honeycomb firing tray is not included. </w:t>
      </w:r>
    </w:p>
    <w:p w14:paraId="42BABEA4" w14:textId="5E20EE8B" w:rsidR="006533FC" w:rsidRPr="00513AE4" w:rsidRDefault="0097343B" w:rsidP="006533FC">
      <w:pPr>
        <w:tabs>
          <w:tab w:val="left" w:pos="1519"/>
        </w:tabs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4D1979"/>
          <w:sz w:val="24"/>
          <w:szCs w:val="24"/>
        </w:rPr>
        <w:t>ADVANTAGES</w:t>
      </w:r>
      <w:r w:rsidR="006533FC" w:rsidRPr="00513AE4">
        <w:rPr>
          <w:rFonts w:ascii="Times New Roman" w:hAnsi="Times New Roman" w:cs="Times New Roman"/>
          <w:b/>
          <w:i/>
          <w:color w:val="4D1979"/>
          <w:sz w:val="24"/>
          <w:szCs w:val="24"/>
        </w:rPr>
        <w:t>:</w:t>
      </w:r>
    </w:p>
    <w:p w14:paraId="0ACE614A" w14:textId="65F677B1" w:rsidR="006533FC" w:rsidRPr="00513AE4" w:rsidRDefault="008F5CA6" w:rsidP="00426F92">
      <w:pPr>
        <w:pStyle w:val="ListParagraph"/>
        <w:numPr>
          <w:ilvl w:val="0"/>
          <w:numId w:val="3"/>
        </w:numPr>
        <w:tabs>
          <w:tab w:val="left" w:pos="1519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le to be used </w:t>
      </w:r>
      <w:r w:rsidR="00CB41E8">
        <w:rPr>
          <w:rFonts w:ascii="Times New Roman" w:hAnsi="Times New Roman" w:cs="Times New Roman"/>
          <w:sz w:val="24"/>
          <w:szCs w:val="24"/>
        </w:rPr>
        <w:t>with various</w:t>
      </w:r>
      <w:r>
        <w:rPr>
          <w:rFonts w:ascii="Times New Roman" w:hAnsi="Times New Roman" w:cs="Times New Roman"/>
          <w:sz w:val="24"/>
          <w:szCs w:val="24"/>
        </w:rPr>
        <w:t xml:space="preserve"> applications</w:t>
      </w:r>
    </w:p>
    <w:p w14:paraId="2A76FEAB" w14:textId="7403FF54" w:rsidR="006533FC" w:rsidRDefault="006533FC" w:rsidP="00426F92">
      <w:pPr>
        <w:pStyle w:val="ListParagraph"/>
        <w:numPr>
          <w:ilvl w:val="0"/>
          <w:numId w:val="3"/>
        </w:numPr>
        <w:tabs>
          <w:tab w:val="left" w:pos="1519"/>
        </w:tabs>
        <w:rPr>
          <w:rFonts w:ascii="Times New Roman" w:hAnsi="Times New Roman" w:cs="Times New Roman"/>
          <w:sz w:val="24"/>
          <w:szCs w:val="24"/>
        </w:rPr>
      </w:pPr>
      <w:proofErr w:type="gramStart"/>
      <w:r w:rsidRPr="00513AE4">
        <w:rPr>
          <w:rFonts w:ascii="Times New Roman" w:hAnsi="Times New Roman" w:cs="Times New Roman"/>
          <w:sz w:val="24"/>
          <w:szCs w:val="24"/>
        </w:rPr>
        <w:t>Provide</w:t>
      </w:r>
      <w:proofErr w:type="gramEnd"/>
      <w:r w:rsidRPr="00513AE4">
        <w:rPr>
          <w:rFonts w:ascii="Times New Roman" w:hAnsi="Times New Roman" w:cs="Times New Roman"/>
          <w:sz w:val="24"/>
          <w:szCs w:val="24"/>
        </w:rPr>
        <w:t xml:space="preserve"> </w:t>
      </w:r>
      <w:r w:rsidR="000651CD" w:rsidRPr="00513AE4">
        <w:rPr>
          <w:rFonts w:ascii="Times New Roman" w:hAnsi="Times New Roman" w:cs="Times New Roman"/>
          <w:sz w:val="24"/>
          <w:szCs w:val="24"/>
        </w:rPr>
        <w:t>s</w:t>
      </w:r>
      <w:r w:rsidRPr="00513AE4">
        <w:rPr>
          <w:rFonts w:ascii="Times New Roman" w:hAnsi="Times New Roman" w:cs="Times New Roman"/>
          <w:sz w:val="24"/>
          <w:szCs w:val="24"/>
        </w:rPr>
        <w:t>tability</w:t>
      </w:r>
    </w:p>
    <w:p w14:paraId="58671D9E" w14:textId="4A7D9A6B" w:rsidR="000471CA" w:rsidRPr="00513AE4" w:rsidRDefault="000471CA" w:rsidP="00426F92">
      <w:pPr>
        <w:pStyle w:val="ListParagraph"/>
        <w:numPr>
          <w:ilvl w:val="0"/>
          <w:numId w:val="3"/>
        </w:numPr>
        <w:tabs>
          <w:tab w:val="left" w:pos="1519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e up to 2100</w:t>
      </w:r>
      <w:r>
        <w:rPr>
          <w:rFonts w:ascii="Times New Roman" w:hAnsi="Times New Roman" w:cs="Times New Roman"/>
          <w:sz w:val="24"/>
          <w:szCs w:val="24"/>
        </w:rPr>
        <w:sym w:font="Symbol" w:char="F0B0"/>
      </w:r>
      <w:r w:rsidR="00B241C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</w:t>
      </w:r>
    </w:p>
    <w:p w14:paraId="3214B519" w14:textId="5CBE4D90" w:rsidR="00F47AE9" w:rsidRPr="00513AE4" w:rsidRDefault="008F5CA6" w:rsidP="00426F92">
      <w:pPr>
        <w:pStyle w:val="ListParagraph"/>
        <w:numPr>
          <w:ilvl w:val="0"/>
          <w:numId w:val="3"/>
        </w:numPr>
        <w:tabs>
          <w:tab w:val="left" w:pos="1519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 </w:t>
      </w:r>
      <w:r w:rsidR="00B241C3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lexible arms</w:t>
      </w:r>
    </w:p>
    <w:p w14:paraId="5F7444CA" w14:textId="0CB41AAB" w:rsidR="002136FB" w:rsidRPr="00513AE4" w:rsidRDefault="007B4AB9" w:rsidP="00426F92">
      <w:pPr>
        <w:pStyle w:val="ListParagraph"/>
        <w:numPr>
          <w:ilvl w:val="0"/>
          <w:numId w:val="3"/>
        </w:numPr>
        <w:tabs>
          <w:tab w:val="left" w:pos="1519"/>
        </w:tabs>
        <w:rPr>
          <w:rFonts w:ascii="Times New Roman" w:hAnsi="Times New Roman" w:cs="Times New Roman"/>
          <w:sz w:val="24"/>
          <w:szCs w:val="24"/>
        </w:rPr>
      </w:pPr>
      <w:r w:rsidRPr="00513AE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7728" behindDoc="0" locked="0" layoutInCell="1" allowOverlap="1" wp14:anchorId="3351C1D9" wp14:editId="5A5530E0">
            <wp:simplePos x="0" y="0"/>
            <wp:positionH relativeFrom="column">
              <wp:posOffset>3810000</wp:posOffset>
            </wp:positionH>
            <wp:positionV relativeFrom="paragraph">
              <wp:posOffset>183515</wp:posOffset>
            </wp:positionV>
            <wp:extent cx="2343150" cy="599101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599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5CA6">
        <w:rPr>
          <w:rFonts w:ascii="Times New Roman" w:hAnsi="Times New Roman" w:cs="Times New Roman"/>
          <w:sz w:val="24"/>
          <w:szCs w:val="24"/>
        </w:rPr>
        <w:t>Fan out and change directions as needed</w:t>
      </w:r>
    </w:p>
    <w:p w14:paraId="64160F1E" w14:textId="3C599C75" w:rsidR="00426F92" w:rsidRPr="00513AE4" w:rsidRDefault="00426F92" w:rsidP="00426F92">
      <w:pPr>
        <w:tabs>
          <w:tab w:val="left" w:pos="1519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13AE4">
        <w:rPr>
          <w:rFonts w:ascii="Times New Roman" w:hAnsi="Times New Roman" w:cs="Times New Roman"/>
          <w:b/>
          <w:sz w:val="24"/>
          <w:szCs w:val="24"/>
        </w:rPr>
        <w:t>Item</w:t>
      </w:r>
      <w:r w:rsidR="007B4AB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13AE4">
        <w:rPr>
          <w:rFonts w:ascii="Times New Roman" w:hAnsi="Times New Roman" w:cs="Times New Roman"/>
          <w:b/>
          <w:sz w:val="24"/>
          <w:szCs w:val="24"/>
        </w:rPr>
        <w:t>#1</w:t>
      </w:r>
      <w:r w:rsidR="00F2463B">
        <w:rPr>
          <w:rFonts w:ascii="Times New Roman" w:hAnsi="Times New Roman" w:cs="Times New Roman"/>
          <w:b/>
          <w:sz w:val="24"/>
          <w:szCs w:val="24"/>
        </w:rPr>
        <w:t>02</w:t>
      </w:r>
      <w:r w:rsidR="001B3BF4" w:rsidRPr="00513AE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4B3F944" w14:textId="0489198C" w:rsidR="00426F92" w:rsidRPr="00F612F9" w:rsidRDefault="00426F92" w:rsidP="00F612F9">
      <w:pPr>
        <w:tabs>
          <w:tab w:val="left" w:pos="1519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13AE4">
        <w:rPr>
          <w:rFonts w:ascii="Times New Roman" w:hAnsi="Times New Roman" w:cs="Times New Roman"/>
          <w:sz w:val="24"/>
          <w:szCs w:val="24"/>
        </w:rPr>
        <w:t>Suggested Retail Price $</w:t>
      </w:r>
      <w:r w:rsidR="001B3BF4" w:rsidRPr="00513AE4">
        <w:rPr>
          <w:rFonts w:ascii="Times New Roman" w:hAnsi="Times New Roman" w:cs="Times New Roman"/>
          <w:sz w:val="24"/>
          <w:szCs w:val="24"/>
        </w:rPr>
        <w:t>2</w:t>
      </w:r>
      <w:r w:rsidR="00F2463B">
        <w:rPr>
          <w:rFonts w:ascii="Times New Roman" w:hAnsi="Times New Roman" w:cs="Times New Roman"/>
          <w:sz w:val="24"/>
          <w:szCs w:val="24"/>
        </w:rPr>
        <w:t>2.95</w:t>
      </w:r>
    </w:p>
    <w:p w14:paraId="6815BE00" w14:textId="5D9E73E5" w:rsidR="008A207B" w:rsidRPr="00513AE4" w:rsidRDefault="008E067E" w:rsidP="00426F92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513AE4">
        <w:rPr>
          <w:rFonts w:ascii="Calibri" w:hAnsi="Calibri" w:cs="Calibri"/>
          <w:b/>
          <w:bCs/>
          <w:sz w:val="24"/>
          <w:szCs w:val="24"/>
        </w:rPr>
        <w:tab/>
      </w:r>
    </w:p>
    <w:p w14:paraId="25270408" w14:textId="27F21DBA" w:rsidR="008A207B" w:rsidRPr="00513AE4" w:rsidRDefault="008A207B" w:rsidP="005B2B66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p w14:paraId="6037C17C" w14:textId="796CBC43" w:rsidR="006533FC" w:rsidRPr="00513AE4" w:rsidRDefault="00CC3162" w:rsidP="0066366C">
      <w:pPr>
        <w:tabs>
          <w:tab w:val="left" w:pos="144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13AE4">
        <w:rPr>
          <w:rFonts w:ascii="Times New Roman" w:hAnsi="Times New Roman" w:cs="Times New Roman"/>
          <w:sz w:val="24"/>
          <w:szCs w:val="24"/>
        </w:rPr>
        <w:tab/>
      </w:r>
      <w:r w:rsidRPr="00513AE4">
        <w:rPr>
          <w:rFonts w:ascii="Times New Roman" w:hAnsi="Times New Roman" w:cs="Times New Roman"/>
          <w:sz w:val="24"/>
          <w:szCs w:val="24"/>
        </w:rPr>
        <w:tab/>
      </w:r>
      <w:r w:rsidRPr="00513AE4">
        <w:rPr>
          <w:rFonts w:ascii="Times New Roman" w:hAnsi="Times New Roman" w:cs="Times New Roman"/>
          <w:sz w:val="24"/>
          <w:szCs w:val="24"/>
        </w:rPr>
        <w:tab/>
      </w:r>
      <w:r w:rsidRPr="00513AE4">
        <w:rPr>
          <w:rFonts w:ascii="Times New Roman" w:hAnsi="Times New Roman" w:cs="Times New Roman"/>
          <w:sz w:val="24"/>
          <w:szCs w:val="24"/>
        </w:rPr>
        <w:tab/>
      </w:r>
      <w:r w:rsidRPr="00513AE4">
        <w:rPr>
          <w:rFonts w:ascii="Times New Roman" w:hAnsi="Times New Roman" w:cs="Times New Roman"/>
          <w:sz w:val="24"/>
          <w:szCs w:val="24"/>
        </w:rPr>
        <w:tab/>
      </w:r>
      <w:r w:rsidRPr="00513AE4">
        <w:rPr>
          <w:rFonts w:ascii="Times New Roman" w:hAnsi="Times New Roman" w:cs="Times New Roman"/>
          <w:sz w:val="24"/>
          <w:szCs w:val="24"/>
        </w:rPr>
        <w:tab/>
      </w:r>
    </w:p>
    <w:sectPr w:rsidR="006533FC" w:rsidRPr="00513AE4" w:rsidSect="001546E8">
      <w:pgSz w:w="12240" w:h="15840"/>
      <w:pgMar w:top="126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3" type="#_x0000_t75" style="width:11.25pt;height:11.25pt" o:bullet="t">
        <v:imagedata r:id="rId1" o:title="mso7361"/>
      </v:shape>
    </w:pict>
  </w:numPicBullet>
  <w:abstractNum w:abstractNumId="0" w15:restartNumberingAfterBreak="0">
    <w:nsid w:val="47BE7B30"/>
    <w:multiLevelType w:val="multilevel"/>
    <w:tmpl w:val="7C0C6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C440713"/>
    <w:multiLevelType w:val="hybridMultilevel"/>
    <w:tmpl w:val="2FC28886"/>
    <w:lvl w:ilvl="0" w:tplc="04090007">
      <w:start w:val="1"/>
      <w:numFmt w:val="bullet"/>
      <w:lvlText w:val=""/>
      <w:lvlPicBulletId w:val="0"/>
      <w:lvlJc w:val="left"/>
      <w:pPr>
        <w:ind w:left="22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9" w:hanging="360"/>
      </w:pPr>
      <w:rPr>
        <w:rFonts w:ascii="Wingdings" w:hAnsi="Wingdings" w:hint="default"/>
      </w:rPr>
    </w:lvl>
  </w:abstractNum>
  <w:abstractNum w:abstractNumId="2" w15:restartNumberingAfterBreak="0">
    <w:nsid w:val="4F2A3CEB"/>
    <w:multiLevelType w:val="hybridMultilevel"/>
    <w:tmpl w:val="8440EE16"/>
    <w:lvl w:ilvl="0" w:tplc="04090001">
      <w:start w:val="1"/>
      <w:numFmt w:val="bullet"/>
      <w:lvlText w:val=""/>
      <w:lvlJc w:val="left"/>
      <w:pPr>
        <w:ind w:left="22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9" w:hanging="360"/>
      </w:pPr>
      <w:rPr>
        <w:rFonts w:ascii="Wingdings" w:hAnsi="Wingdings" w:hint="default"/>
      </w:rPr>
    </w:lvl>
  </w:abstractNum>
  <w:abstractNum w:abstractNumId="3" w15:restartNumberingAfterBreak="0">
    <w:nsid w:val="50D23B96"/>
    <w:multiLevelType w:val="hybridMultilevel"/>
    <w:tmpl w:val="6728F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tDSwtDQxtrQwNjJT0lEKTi0uzszPAykwrAUAZOU+LywAAAA="/>
  </w:docVars>
  <w:rsids>
    <w:rsidRoot w:val="00293426"/>
    <w:rsid w:val="000471CA"/>
    <w:rsid w:val="000651CD"/>
    <w:rsid w:val="00095FDA"/>
    <w:rsid w:val="000F3A60"/>
    <w:rsid w:val="001546E8"/>
    <w:rsid w:val="001807CE"/>
    <w:rsid w:val="001815AC"/>
    <w:rsid w:val="001B3BF4"/>
    <w:rsid w:val="002136FB"/>
    <w:rsid w:val="00216DC9"/>
    <w:rsid w:val="00293426"/>
    <w:rsid w:val="003D4E1B"/>
    <w:rsid w:val="00426F92"/>
    <w:rsid w:val="004775EF"/>
    <w:rsid w:val="00513AE4"/>
    <w:rsid w:val="005B2B66"/>
    <w:rsid w:val="005D40A6"/>
    <w:rsid w:val="006533FC"/>
    <w:rsid w:val="0066366C"/>
    <w:rsid w:val="007000B9"/>
    <w:rsid w:val="007235C0"/>
    <w:rsid w:val="007B4AB9"/>
    <w:rsid w:val="007C7D45"/>
    <w:rsid w:val="007D4499"/>
    <w:rsid w:val="00854B27"/>
    <w:rsid w:val="008A207B"/>
    <w:rsid w:val="008E067E"/>
    <w:rsid w:val="008F5CA6"/>
    <w:rsid w:val="0097343B"/>
    <w:rsid w:val="009C2A80"/>
    <w:rsid w:val="009F11A4"/>
    <w:rsid w:val="00A81F06"/>
    <w:rsid w:val="00B241C3"/>
    <w:rsid w:val="00B85FE5"/>
    <w:rsid w:val="00BB6498"/>
    <w:rsid w:val="00C45A93"/>
    <w:rsid w:val="00C92188"/>
    <w:rsid w:val="00CB41E8"/>
    <w:rsid w:val="00CC3162"/>
    <w:rsid w:val="00CE4509"/>
    <w:rsid w:val="00CF00B2"/>
    <w:rsid w:val="00D44096"/>
    <w:rsid w:val="00EA00EE"/>
    <w:rsid w:val="00F2463B"/>
    <w:rsid w:val="00F47414"/>
    <w:rsid w:val="00F47AE9"/>
    <w:rsid w:val="00F61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87FBBA5"/>
  <w15:docId w15:val="{76D453E6-E521-4EB9-BF70-FDF5D8CFB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75EF"/>
    <w:pPr>
      <w:ind w:left="720"/>
      <w:contextualSpacing/>
    </w:pPr>
  </w:style>
  <w:style w:type="paragraph" w:styleId="NoSpacing">
    <w:name w:val="No Spacing"/>
    <w:uiPriority w:val="1"/>
    <w:qFormat/>
    <w:rsid w:val="008A207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B64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4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6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3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2</dc:creator>
  <cp:lastModifiedBy>Gina Parker</cp:lastModifiedBy>
  <cp:revision>2</cp:revision>
  <cp:lastPrinted>2018-11-20T16:53:00Z</cp:lastPrinted>
  <dcterms:created xsi:type="dcterms:W3CDTF">2021-10-14T21:00:00Z</dcterms:created>
  <dcterms:modified xsi:type="dcterms:W3CDTF">2021-10-14T21:00:00Z</dcterms:modified>
</cp:coreProperties>
</file>